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01B3" w:rsidRDefault="00E901B3" w:rsidP="00100B87">
      <w:pPr>
        <w:jc w:val="center"/>
        <w:rPr>
          <w:b/>
          <w:bCs/>
          <w:color w:val="000000"/>
          <w:sz w:val="23"/>
          <w:szCs w:val="23"/>
          <w:u w:val="single"/>
        </w:rPr>
      </w:pPr>
    </w:p>
    <w:p w:rsidR="00100B87" w:rsidRPr="00EE25C8" w:rsidRDefault="0060509D" w:rsidP="00100B87">
      <w:pPr>
        <w:jc w:val="center"/>
        <w:rPr>
          <w:b/>
          <w:bCs/>
          <w:color w:val="000000"/>
          <w:sz w:val="23"/>
          <w:szCs w:val="23"/>
          <w:u w:val="single"/>
        </w:rPr>
      </w:pPr>
      <w:r>
        <w:rPr>
          <w:b/>
          <w:bCs/>
          <w:color w:val="000000"/>
          <w:sz w:val="23"/>
          <w:szCs w:val="23"/>
          <w:u w:val="single"/>
        </w:rPr>
        <w:t>Programs for At-Risk</w:t>
      </w:r>
      <w:r w:rsidR="00EE25C8" w:rsidRPr="00EE25C8">
        <w:rPr>
          <w:b/>
          <w:bCs/>
          <w:color w:val="000000"/>
          <w:sz w:val="23"/>
          <w:szCs w:val="23"/>
          <w:u w:val="single"/>
        </w:rPr>
        <w:t xml:space="preserve"> Students</w:t>
      </w:r>
    </w:p>
    <w:p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:rsidR="00EE25C8" w:rsidRPr="00B33806" w:rsidRDefault="00EE25C8" w:rsidP="00EE25C8">
      <w:pPr>
        <w:rPr>
          <w:bCs/>
          <w:color w:val="000000"/>
          <w:sz w:val="23"/>
          <w:szCs w:val="23"/>
        </w:rPr>
      </w:pPr>
      <w:r w:rsidRPr="0060509D">
        <w:rPr>
          <w:bCs/>
          <w:color w:val="000000"/>
          <w:sz w:val="23"/>
          <w:szCs w:val="23"/>
        </w:rPr>
        <w:t>Please provide</w:t>
      </w:r>
      <w:r w:rsidR="0060509D" w:rsidRPr="0060509D">
        <w:rPr>
          <w:bCs/>
          <w:color w:val="000000"/>
          <w:sz w:val="23"/>
          <w:szCs w:val="23"/>
        </w:rPr>
        <w:t xml:space="preserve"> the Institute with details of the school’s current </w:t>
      </w:r>
      <w:r w:rsidR="000963A4">
        <w:rPr>
          <w:bCs/>
          <w:color w:val="000000"/>
          <w:sz w:val="23"/>
          <w:szCs w:val="23"/>
        </w:rPr>
        <w:t>at-risk student population and the programs in place to support them</w:t>
      </w:r>
      <w:r w:rsidR="0060509D">
        <w:rPr>
          <w:bCs/>
          <w:color w:val="000000"/>
          <w:sz w:val="23"/>
          <w:szCs w:val="23"/>
        </w:rPr>
        <w:t xml:space="preserve">.  </w:t>
      </w:r>
    </w:p>
    <w:p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:rsidR="00E901B3" w:rsidRDefault="00E901B3" w:rsidP="00EE25C8">
      <w:pPr>
        <w:rPr>
          <w:b/>
          <w:bCs/>
          <w:color w:val="000000"/>
          <w:sz w:val="23"/>
          <w:szCs w:val="23"/>
        </w:rPr>
      </w:pPr>
    </w:p>
    <w:p w:rsidR="00844276" w:rsidRDefault="00844276" w:rsidP="00EE25C8">
      <w:pPr>
        <w:rPr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jc w:val="center"/>
        <w:tblInd w:w="378" w:type="dxa"/>
        <w:tblLook w:val="04A0" w:firstRow="1" w:lastRow="0" w:firstColumn="1" w:lastColumn="0" w:noHBand="0" w:noVBand="1"/>
      </w:tblPr>
      <w:tblGrid>
        <w:gridCol w:w="4230"/>
        <w:gridCol w:w="3060"/>
      </w:tblGrid>
      <w:tr w:rsidR="0060509D" w:rsidTr="00FB4586">
        <w:trPr>
          <w:jc w:val="center"/>
        </w:trPr>
        <w:tc>
          <w:tcPr>
            <w:tcW w:w="4230" w:type="dxa"/>
          </w:tcPr>
          <w:p w:rsidR="0060509D" w:rsidRDefault="0060509D" w:rsidP="00720A9E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At-Risk </w:t>
            </w:r>
            <w:r w:rsidR="00720A9E">
              <w:rPr>
                <w:b/>
                <w:bCs/>
                <w:color w:val="000000"/>
              </w:rPr>
              <w:t>Student Groups</w:t>
            </w:r>
          </w:p>
        </w:tc>
        <w:tc>
          <w:tcPr>
            <w:tcW w:w="306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Number of Students Served</w:t>
            </w:r>
          </w:p>
        </w:tc>
      </w:tr>
      <w:tr w:rsidR="0060509D" w:rsidTr="00FB4586">
        <w:trPr>
          <w:jc w:val="center"/>
        </w:trPr>
        <w:tc>
          <w:tcPr>
            <w:tcW w:w="423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argeted Academic Interventions</w:t>
            </w:r>
          </w:p>
          <w:p w:rsidR="00A73189" w:rsidRPr="00844276" w:rsidRDefault="00A73189" w:rsidP="00A40F8C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="00A40F8C" w:rsidRPr="00A40F8C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="00A40F8C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students are currently receiving </w:t>
            </w:r>
            <w:r w:rsidR="00E901B3" w:rsidRPr="00844276">
              <w:rPr>
                <w:bCs/>
                <w:i/>
                <w:color w:val="000000"/>
                <w:sz w:val="20"/>
                <w:szCs w:val="20"/>
              </w:rPr>
              <w:t xml:space="preserve">targeted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academic interventions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 xml:space="preserve"> that do not have an IEP or qualify for ELL services (e.g., students struggling academically)</w:t>
            </w:r>
            <w:r w:rsidR="00A40F8C">
              <w:rPr>
                <w:bCs/>
                <w:i/>
                <w:color w:val="000000"/>
                <w:sz w:val="20"/>
                <w:szCs w:val="20"/>
              </w:rPr>
              <w:t xml:space="preserve">?  </w:t>
            </w:r>
          </w:p>
        </w:tc>
        <w:tc>
          <w:tcPr>
            <w:tcW w:w="3060" w:type="dxa"/>
          </w:tcPr>
          <w:p w:rsidR="0060509D" w:rsidRPr="00A73189" w:rsidRDefault="0060509D" w:rsidP="00EE25C8">
            <w:pPr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60509D" w:rsidTr="00FB4586">
        <w:trPr>
          <w:jc w:val="center"/>
        </w:trPr>
        <w:tc>
          <w:tcPr>
            <w:tcW w:w="423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s with Disabilities</w:t>
            </w:r>
          </w:p>
          <w:p w:rsidR="00A73189" w:rsidRPr="00844276" w:rsidRDefault="00A73189" w:rsidP="00A73189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Pr="00844276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students have IEPs?</w:t>
            </w:r>
          </w:p>
        </w:tc>
        <w:tc>
          <w:tcPr>
            <w:tcW w:w="306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</w:p>
        </w:tc>
      </w:tr>
      <w:tr w:rsidR="00E901B3" w:rsidTr="00FB4586">
        <w:trPr>
          <w:jc w:val="center"/>
        </w:trPr>
        <w:tc>
          <w:tcPr>
            <w:tcW w:w="4230" w:type="dxa"/>
          </w:tcPr>
          <w:p w:rsidR="00E901B3" w:rsidRPr="000146D2" w:rsidRDefault="00E901B3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912450">
              <w:rPr>
                <w:bCs/>
                <w:color w:val="000000"/>
                <w:sz w:val="20"/>
                <w:szCs w:val="20"/>
              </w:rPr>
              <w:t xml:space="preserve">total </w:t>
            </w:r>
            <w:r w:rsidRPr="000146D2">
              <w:rPr>
                <w:bCs/>
                <w:color w:val="000000"/>
                <w:sz w:val="20"/>
                <w:szCs w:val="20"/>
              </w:rPr>
              <w:t xml:space="preserve">students have an IEP with </w:t>
            </w:r>
            <w:r w:rsidRPr="000146D2">
              <w:rPr>
                <w:bCs/>
                <w:i/>
                <w:color w:val="000000"/>
                <w:sz w:val="20"/>
                <w:szCs w:val="20"/>
                <w:u w:val="single"/>
              </w:rPr>
              <w:t>mandated academic services</w:t>
            </w:r>
            <w:r w:rsidRPr="000146D2">
              <w:rPr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060" w:type="dxa"/>
          </w:tcPr>
          <w:p w:rsidR="00E901B3" w:rsidRPr="00E901B3" w:rsidRDefault="00E901B3" w:rsidP="00EE25C8">
            <w:pPr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CD438C" w:rsidTr="00FB4586">
        <w:trPr>
          <w:jc w:val="center"/>
        </w:trPr>
        <w:tc>
          <w:tcPr>
            <w:tcW w:w="4230" w:type="dxa"/>
          </w:tcPr>
          <w:p w:rsidR="00E901B3" w:rsidRPr="000146D2" w:rsidRDefault="00A73189" w:rsidP="00FD2E0A">
            <w:pPr>
              <w:pStyle w:val="ListParagraph"/>
              <w:numPr>
                <w:ilvl w:val="1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>How many students receive</w:t>
            </w:r>
            <w:r w:rsidR="00CD438C" w:rsidRPr="000146D2">
              <w:rPr>
                <w:bCs/>
                <w:color w:val="000000"/>
                <w:sz w:val="20"/>
                <w:szCs w:val="20"/>
              </w:rPr>
              <w:t xml:space="preserve"> mandated </w:t>
            </w:r>
            <w:r w:rsidR="00FD2E0A">
              <w:rPr>
                <w:bCs/>
                <w:color w:val="000000"/>
                <w:sz w:val="20"/>
                <w:szCs w:val="20"/>
              </w:rPr>
              <w:t>special education</w:t>
            </w:r>
            <w:r w:rsidR="00CD438C" w:rsidRPr="000146D2">
              <w:rPr>
                <w:bCs/>
                <w:color w:val="000000"/>
                <w:sz w:val="20"/>
                <w:szCs w:val="20"/>
              </w:rPr>
              <w:t xml:space="preserve"> services for less than 20% of the school day</w:t>
            </w:r>
            <w:r w:rsidR="00E901B3" w:rsidRPr="000146D2">
              <w:rPr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060" w:type="dxa"/>
          </w:tcPr>
          <w:p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00CD438C" w:rsidTr="00FB4586">
        <w:trPr>
          <w:jc w:val="center"/>
        </w:trPr>
        <w:tc>
          <w:tcPr>
            <w:tcW w:w="4230" w:type="dxa"/>
          </w:tcPr>
          <w:p w:rsidR="00CD438C" w:rsidRPr="000146D2" w:rsidRDefault="00E901B3" w:rsidP="00FD2E0A">
            <w:pPr>
              <w:pStyle w:val="ListParagraph"/>
              <w:numPr>
                <w:ilvl w:val="1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>How many students receive</w:t>
            </w:r>
            <w:r w:rsidR="00CD438C" w:rsidRPr="000146D2">
              <w:rPr>
                <w:bCs/>
                <w:color w:val="000000"/>
                <w:sz w:val="20"/>
                <w:szCs w:val="20"/>
              </w:rPr>
              <w:t xml:space="preserve"> mandated </w:t>
            </w:r>
            <w:r w:rsidR="00FD2E0A">
              <w:rPr>
                <w:bCs/>
                <w:color w:val="000000"/>
                <w:sz w:val="20"/>
                <w:szCs w:val="20"/>
              </w:rPr>
              <w:t>special education</w:t>
            </w:r>
            <w:r w:rsidR="00CD438C" w:rsidRPr="000146D2">
              <w:rPr>
                <w:bCs/>
                <w:color w:val="000000"/>
                <w:sz w:val="20"/>
                <w:szCs w:val="20"/>
              </w:rPr>
              <w:t xml:space="preserve"> services for 21% - 59% of </w:t>
            </w:r>
            <w:r w:rsidR="005A2B70" w:rsidRPr="000146D2">
              <w:rPr>
                <w:bCs/>
                <w:color w:val="000000"/>
                <w:sz w:val="20"/>
                <w:szCs w:val="20"/>
              </w:rPr>
              <w:t>the school day</w:t>
            </w:r>
            <w:r w:rsidRPr="000146D2">
              <w:rPr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060" w:type="dxa"/>
          </w:tcPr>
          <w:p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00CD438C" w:rsidTr="00FB4586">
        <w:trPr>
          <w:jc w:val="center"/>
        </w:trPr>
        <w:tc>
          <w:tcPr>
            <w:tcW w:w="4230" w:type="dxa"/>
          </w:tcPr>
          <w:p w:rsidR="00CD438C" w:rsidRPr="000146D2" w:rsidRDefault="00E901B3" w:rsidP="00FD2E0A">
            <w:pPr>
              <w:pStyle w:val="ListParagraph"/>
              <w:numPr>
                <w:ilvl w:val="1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>How many students receive</w:t>
            </w:r>
            <w:r w:rsidR="00CD438C" w:rsidRPr="000146D2">
              <w:rPr>
                <w:bCs/>
                <w:color w:val="000000"/>
                <w:sz w:val="20"/>
                <w:szCs w:val="20"/>
              </w:rPr>
              <w:t xml:space="preserve"> mandated </w:t>
            </w:r>
            <w:r w:rsidR="00FD2E0A">
              <w:rPr>
                <w:bCs/>
                <w:color w:val="000000"/>
                <w:sz w:val="20"/>
                <w:szCs w:val="20"/>
              </w:rPr>
              <w:t>special education</w:t>
            </w:r>
            <w:bookmarkStart w:id="0" w:name="_GoBack"/>
            <w:bookmarkEnd w:id="0"/>
            <w:r w:rsidR="00CD438C" w:rsidRPr="000146D2">
              <w:rPr>
                <w:bCs/>
                <w:color w:val="000000"/>
                <w:sz w:val="20"/>
                <w:szCs w:val="20"/>
              </w:rPr>
              <w:t xml:space="preserve"> services for greater than </w:t>
            </w:r>
            <w:r w:rsidR="00B33806" w:rsidRPr="000146D2">
              <w:rPr>
                <w:bCs/>
                <w:color w:val="000000"/>
                <w:sz w:val="20"/>
                <w:szCs w:val="20"/>
              </w:rPr>
              <w:t>60</w:t>
            </w:r>
            <w:r w:rsidR="00CD438C" w:rsidRPr="000146D2">
              <w:rPr>
                <w:bCs/>
                <w:color w:val="000000"/>
                <w:sz w:val="20"/>
                <w:szCs w:val="20"/>
              </w:rPr>
              <w:t>% of the school day</w:t>
            </w:r>
            <w:r w:rsidRPr="000146D2">
              <w:rPr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060" w:type="dxa"/>
          </w:tcPr>
          <w:p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0060509D" w:rsidTr="00FB4586">
        <w:trPr>
          <w:jc w:val="center"/>
        </w:trPr>
        <w:tc>
          <w:tcPr>
            <w:tcW w:w="4230" w:type="dxa"/>
          </w:tcPr>
          <w:p w:rsidR="0060509D" w:rsidRDefault="00B33806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English language l</w:t>
            </w:r>
            <w:r w:rsidR="0060509D">
              <w:rPr>
                <w:b/>
                <w:bCs/>
                <w:color w:val="000000"/>
              </w:rPr>
              <w:t xml:space="preserve">earners </w:t>
            </w:r>
          </w:p>
          <w:p w:rsidR="00A73189" w:rsidRPr="00844276" w:rsidRDefault="00A73189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Pr="00844276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students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are ELLs (including students ever identified as ELLs)?</w:t>
            </w:r>
          </w:p>
        </w:tc>
        <w:tc>
          <w:tcPr>
            <w:tcW w:w="3060" w:type="dxa"/>
          </w:tcPr>
          <w:p w:rsidR="00B33806" w:rsidRDefault="00B33806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</w:t>
            </w:r>
          </w:p>
        </w:tc>
      </w:tr>
      <w:tr w:rsidR="00A73189" w:rsidTr="00FB4586">
        <w:trPr>
          <w:jc w:val="center"/>
        </w:trPr>
        <w:tc>
          <w:tcPr>
            <w:tcW w:w="4230" w:type="dxa"/>
          </w:tcPr>
          <w:p w:rsidR="00A73189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>How many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 ELLs</w:t>
            </w:r>
            <w:r w:rsidRPr="000146D2">
              <w:rPr>
                <w:bCs/>
                <w:color w:val="000000"/>
                <w:sz w:val="20"/>
                <w:szCs w:val="20"/>
              </w:rPr>
              <w:t xml:space="preserve"> are entering?</w:t>
            </w:r>
          </w:p>
        </w:tc>
        <w:tc>
          <w:tcPr>
            <w:tcW w:w="3060" w:type="dxa"/>
          </w:tcPr>
          <w:p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A73189" w:rsidTr="00FB4586">
        <w:trPr>
          <w:jc w:val="center"/>
        </w:trPr>
        <w:tc>
          <w:tcPr>
            <w:tcW w:w="4230" w:type="dxa"/>
          </w:tcPr>
          <w:p w:rsidR="005359C4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Pr="000146D2">
              <w:rPr>
                <w:bCs/>
                <w:color w:val="000000"/>
                <w:sz w:val="20"/>
                <w:szCs w:val="20"/>
              </w:rPr>
              <w:t>are emerging?</w:t>
            </w:r>
          </w:p>
        </w:tc>
        <w:tc>
          <w:tcPr>
            <w:tcW w:w="3060" w:type="dxa"/>
          </w:tcPr>
          <w:p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A73189" w:rsidTr="00FB4586">
        <w:trPr>
          <w:jc w:val="center"/>
        </w:trPr>
        <w:tc>
          <w:tcPr>
            <w:tcW w:w="4230" w:type="dxa"/>
          </w:tcPr>
          <w:p w:rsidR="00A73189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>How many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 ELLs</w:t>
            </w:r>
            <w:r w:rsidRPr="000146D2">
              <w:rPr>
                <w:bCs/>
                <w:color w:val="000000"/>
                <w:sz w:val="20"/>
                <w:szCs w:val="20"/>
              </w:rPr>
              <w:t xml:space="preserve"> are transitioning?</w:t>
            </w:r>
          </w:p>
        </w:tc>
        <w:tc>
          <w:tcPr>
            <w:tcW w:w="3060" w:type="dxa"/>
          </w:tcPr>
          <w:p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A73189" w:rsidTr="00FB4586">
        <w:trPr>
          <w:jc w:val="center"/>
        </w:trPr>
        <w:tc>
          <w:tcPr>
            <w:tcW w:w="4230" w:type="dxa"/>
          </w:tcPr>
          <w:p w:rsidR="00A73189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Pr="000146D2">
              <w:rPr>
                <w:bCs/>
                <w:color w:val="000000"/>
                <w:sz w:val="20"/>
                <w:szCs w:val="20"/>
              </w:rPr>
              <w:t>are expanding?</w:t>
            </w:r>
          </w:p>
        </w:tc>
        <w:tc>
          <w:tcPr>
            <w:tcW w:w="3060" w:type="dxa"/>
          </w:tcPr>
          <w:p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5359C4" w:rsidTr="00FB4586">
        <w:trPr>
          <w:jc w:val="center"/>
        </w:trPr>
        <w:tc>
          <w:tcPr>
            <w:tcW w:w="4230" w:type="dxa"/>
          </w:tcPr>
          <w:p w:rsidR="005359C4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Pr="000146D2">
              <w:rPr>
                <w:bCs/>
                <w:color w:val="000000"/>
                <w:sz w:val="20"/>
                <w:szCs w:val="20"/>
              </w:rPr>
              <w:t>are commanding?</w:t>
            </w:r>
          </w:p>
        </w:tc>
        <w:tc>
          <w:tcPr>
            <w:tcW w:w="3060" w:type="dxa"/>
          </w:tcPr>
          <w:p w:rsidR="005359C4" w:rsidRDefault="005359C4" w:rsidP="00EE25C8">
            <w:pPr>
              <w:rPr>
                <w:b/>
                <w:bCs/>
                <w:color w:val="000000"/>
              </w:rPr>
            </w:pPr>
          </w:p>
        </w:tc>
      </w:tr>
      <w:tr w:rsidR="004268B6" w:rsidTr="00FB4586">
        <w:trPr>
          <w:jc w:val="center"/>
        </w:trPr>
        <w:tc>
          <w:tcPr>
            <w:tcW w:w="4230" w:type="dxa"/>
          </w:tcPr>
          <w:p w:rsidR="004268B6" w:rsidRPr="000146D2" w:rsidRDefault="004268B6" w:rsidP="00886604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</w:t>
            </w:r>
            <w:r w:rsidR="00846C22" w:rsidRPr="000146D2">
              <w:rPr>
                <w:bCs/>
                <w:color w:val="000000"/>
                <w:sz w:val="20"/>
                <w:szCs w:val="20"/>
              </w:rPr>
              <w:t xml:space="preserve">many </w:t>
            </w:r>
            <w:r w:rsidR="00886604">
              <w:rPr>
                <w:bCs/>
                <w:color w:val="000000"/>
                <w:sz w:val="20"/>
                <w:szCs w:val="20"/>
              </w:rPr>
              <w:t>students are former ELLs</w:t>
            </w:r>
            <w:r w:rsidRPr="000146D2">
              <w:rPr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060" w:type="dxa"/>
          </w:tcPr>
          <w:p w:rsidR="004268B6" w:rsidRDefault="004268B6" w:rsidP="00EE25C8">
            <w:pPr>
              <w:rPr>
                <w:b/>
                <w:bCs/>
                <w:color w:val="000000"/>
              </w:rPr>
            </w:pPr>
          </w:p>
        </w:tc>
      </w:tr>
    </w:tbl>
    <w:p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:rsidR="00100B87" w:rsidRDefault="00E901B3" w:rsidP="00E901B3">
      <w:pPr>
        <w:spacing w:after="200" w:line="276" w:lineRule="auto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br w:type="page"/>
      </w:r>
    </w:p>
    <w:tbl>
      <w:tblPr>
        <w:tblStyle w:val="TableGrid"/>
        <w:tblW w:w="0" w:type="auto"/>
        <w:jc w:val="center"/>
        <w:tblInd w:w="-963" w:type="dxa"/>
        <w:tblLook w:val="04A0" w:firstRow="1" w:lastRow="0" w:firstColumn="1" w:lastColumn="0" w:noHBand="0" w:noVBand="1"/>
      </w:tblPr>
      <w:tblGrid>
        <w:gridCol w:w="3771"/>
        <w:gridCol w:w="7169"/>
      </w:tblGrid>
      <w:tr w:rsidR="00720A9E" w:rsidTr="00912450">
        <w:trPr>
          <w:jc w:val="center"/>
        </w:trPr>
        <w:tc>
          <w:tcPr>
            <w:tcW w:w="10940" w:type="dxa"/>
            <w:gridSpan w:val="2"/>
          </w:tcPr>
          <w:p w:rsidR="00720A9E" w:rsidRPr="00720A9E" w:rsidRDefault="00720A9E" w:rsidP="00FB4586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lastRenderedPageBreak/>
              <w:t>General Education Students Receiving Targeted Academic Interventions</w:t>
            </w:r>
          </w:p>
        </w:tc>
      </w:tr>
      <w:tr w:rsidR="00AD49A7" w:rsidTr="00912450">
        <w:trPr>
          <w:trHeight w:val="1097"/>
          <w:jc w:val="center"/>
        </w:trPr>
        <w:tc>
          <w:tcPr>
            <w:tcW w:w="3771" w:type="dxa"/>
          </w:tcPr>
          <w:p w:rsidR="00AD49A7" w:rsidRPr="00844276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Identification</w:t>
            </w:r>
          </w:p>
          <w:p w:rsidR="00844276" w:rsidRPr="00FB4586" w:rsidRDefault="004268B6" w:rsidP="00FB4586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B4586">
              <w:rPr>
                <w:bCs/>
                <w:i/>
                <w:color w:val="000000"/>
                <w:sz w:val="20"/>
                <w:szCs w:val="20"/>
              </w:rPr>
              <w:t>Describe</w:t>
            </w:r>
            <w:r w:rsidR="00844276" w:rsidRPr="00FB458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FB4586">
              <w:rPr>
                <w:bCs/>
                <w:i/>
                <w:color w:val="000000"/>
                <w:sz w:val="20"/>
                <w:szCs w:val="20"/>
              </w:rPr>
              <w:t>how the school</w:t>
            </w:r>
            <w:r w:rsidR="00844276" w:rsidRPr="00FB458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identi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>fi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es</w:t>
            </w:r>
            <w:r w:rsidR="00844276" w:rsidRPr="00FB4586">
              <w:rPr>
                <w:bCs/>
                <w:i/>
                <w:color w:val="000000"/>
                <w:sz w:val="20"/>
                <w:szCs w:val="20"/>
              </w:rPr>
              <w:t xml:space="preserve"> students that require </w:t>
            </w:r>
            <w:r w:rsidR="00FB4586" w:rsidRPr="00FB458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 xml:space="preserve"> (e.g., Response to Intervention process).</w:t>
            </w:r>
          </w:p>
        </w:tc>
        <w:tc>
          <w:tcPr>
            <w:tcW w:w="7169" w:type="dxa"/>
          </w:tcPr>
          <w:p w:rsidR="00AD49A7" w:rsidRDefault="00AD49A7" w:rsidP="00100B87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AD49A7" w:rsidTr="00912450">
        <w:trPr>
          <w:jc w:val="center"/>
        </w:trPr>
        <w:tc>
          <w:tcPr>
            <w:tcW w:w="3771" w:type="dxa"/>
          </w:tcPr>
          <w:p w:rsidR="00AD49A7" w:rsidRPr="00844276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am</w:t>
            </w:r>
          </w:p>
          <w:p w:rsidR="004268B6" w:rsidRDefault="00844276" w:rsidP="00844276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the </w:t>
            </w:r>
            <w:r w:rsidR="00FB4586" w:rsidRPr="0084427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="00846C22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program(s) at your sc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 xml:space="preserve">hool.  </w:t>
            </w:r>
          </w:p>
          <w:p w:rsidR="00844276" w:rsidRPr="004268B6" w:rsidRDefault="004268B6" w:rsidP="004268B6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color w:val="000000"/>
                <w:sz w:val="20"/>
                <w:szCs w:val="20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If the school uses a tiered intervention system, describe each tier.</w:t>
            </w:r>
          </w:p>
          <w:p w:rsidR="004268B6" w:rsidRPr="004268B6" w:rsidRDefault="004268B6" w:rsidP="00912450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 xml:space="preserve">If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the school uses specific commercial programs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,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list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 each program.</w:t>
            </w:r>
          </w:p>
        </w:tc>
        <w:tc>
          <w:tcPr>
            <w:tcW w:w="7169" w:type="dxa"/>
          </w:tcPr>
          <w:p w:rsidR="00AD49A7" w:rsidRPr="00AD49A7" w:rsidRDefault="00AD49A7" w:rsidP="008B7D19">
            <w:pPr>
              <w:ind w:right="-90"/>
              <w:rPr>
                <w:bCs/>
                <w:i/>
                <w:color w:val="000000"/>
                <w:sz w:val="22"/>
                <w:szCs w:val="22"/>
                <w:vertAlign w:val="superscript"/>
              </w:rPr>
            </w:pPr>
          </w:p>
        </w:tc>
      </w:tr>
      <w:tr w:rsidR="00AD49A7" w:rsidTr="00912450">
        <w:trPr>
          <w:jc w:val="center"/>
        </w:trPr>
        <w:tc>
          <w:tcPr>
            <w:tcW w:w="3771" w:type="dxa"/>
          </w:tcPr>
          <w:p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Staff</w:t>
            </w:r>
          </w:p>
          <w:p w:rsidR="00844276" w:rsidRDefault="004268B6" w:rsidP="004268B6">
            <w:p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 xml:space="preserve">List the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name and title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:rsidR="004268B6" w:rsidRPr="004268B6" w:rsidRDefault="004268B6" w:rsidP="004268B6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O</w:t>
            </w:r>
            <w:r>
              <w:rPr>
                <w:bCs/>
                <w:i/>
                <w:color w:val="000000"/>
                <w:sz w:val="20"/>
                <w:szCs w:val="20"/>
              </w:rPr>
              <w:t>versee</w:t>
            </w:r>
            <w:r w:rsidRPr="004268B6">
              <w:rPr>
                <w:bCs/>
                <w:i/>
                <w:color w:val="000000"/>
                <w:sz w:val="20"/>
                <w:szCs w:val="20"/>
              </w:rPr>
              <w:t xml:space="preserve"> the program</w:t>
            </w:r>
          </w:p>
          <w:p w:rsidR="004268B6" w:rsidRPr="004268B6" w:rsidRDefault="004268B6" w:rsidP="004268B6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De</w:t>
            </w:r>
            <w:r>
              <w:rPr>
                <w:bCs/>
                <w:i/>
                <w:color w:val="000000"/>
                <w:sz w:val="20"/>
                <w:szCs w:val="20"/>
              </w:rPr>
              <w:t>liver</w:t>
            </w:r>
            <w:r w:rsidRPr="004268B6">
              <w:rPr>
                <w:bCs/>
                <w:i/>
                <w:color w:val="000000"/>
                <w:sz w:val="20"/>
                <w:szCs w:val="20"/>
              </w:rPr>
              <w:t xml:space="preserve"> the interventions</w:t>
            </w:r>
          </w:p>
        </w:tc>
        <w:tc>
          <w:tcPr>
            <w:tcW w:w="7169" w:type="dxa"/>
          </w:tcPr>
          <w:p w:rsidR="00AD49A7" w:rsidRDefault="00AD49A7" w:rsidP="00100B87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AD49A7" w:rsidTr="00912450">
        <w:trPr>
          <w:jc w:val="center"/>
        </w:trPr>
        <w:tc>
          <w:tcPr>
            <w:tcW w:w="3771" w:type="dxa"/>
          </w:tcPr>
          <w:p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ess Monitoring</w:t>
            </w:r>
          </w:p>
          <w:p w:rsidR="00844276" w:rsidRPr="00844276" w:rsidRDefault="00844276" w:rsidP="00FB4586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>Describe how the school monitors the ongoing progress of students receiving</w:t>
            </w:r>
            <w:r w:rsidR="00FB458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FB4586" w:rsidRPr="0084427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69" w:type="dxa"/>
          </w:tcPr>
          <w:p w:rsidR="00AD49A7" w:rsidRDefault="00AD49A7" w:rsidP="00100B87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AD49A7" w:rsidTr="00912450">
        <w:trPr>
          <w:jc w:val="center"/>
        </w:trPr>
        <w:tc>
          <w:tcPr>
            <w:tcW w:w="3771" w:type="dxa"/>
          </w:tcPr>
          <w:p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Coordination</w:t>
            </w:r>
          </w:p>
          <w:p w:rsidR="00844276" w:rsidRPr="00844276" w:rsidRDefault="00844276" w:rsidP="004268B6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>how th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general education teachers and those providing academic interventions coordinate their efforts.</w:t>
            </w:r>
          </w:p>
        </w:tc>
        <w:tc>
          <w:tcPr>
            <w:tcW w:w="7169" w:type="dxa"/>
          </w:tcPr>
          <w:p w:rsidR="00AD49A7" w:rsidRPr="00720A9E" w:rsidRDefault="00AD49A7" w:rsidP="00100B87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AD49A7" w:rsidTr="00912450">
        <w:trPr>
          <w:jc w:val="center"/>
        </w:trPr>
        <w:tc>
          <w:tcPr>
            <w:tcW w:w="3771" w:type="dxa"/>
          </w:tcPr>
          <w:p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fessional Development</w:t>
            </w:r>
          </w:p>
          <w:p w:rsidR="00844276" w:rsidRPr="00844276" w:rsidRDefault="00844276" w:rsidP="00846C22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the professional development staff </w:t>
            </w:r>
            <w:r w:rsidR="00912450" w:rsidRPr="00912450">
              <w:rPr>
                <w:bCs/>
                <w:i/>
                <w:noProof/>
                <w:color w:val="000000"/>
                <w:sz w:val="20"/>
                <w:szCs w:val="20"/>
              </w:rPr>
              <w:t>mem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 xml:space="preserve">ber </w:t>
            </w:r>
            <w:r w:rsidR="00846C22" w:rsidRPr="00912450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 w:rsidR="00846C22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 xml:space="preserve">related to </w:t>
            </w:r>
            <w:r w:rsidR="00FB4586" w:rsidRPr="0084427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69" w:type="dxa"/>
          </w:tcPr>
          <w:p w:rsidR="00AD49A7" w:rsidRPr="000963A4" w:rsidRDefault="00AD49A7" w:rsidP="00100B87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</w:tbl>
    <w:p w:rsidR="00720A9E" w:rsidRDefault="00720A9E" w:rsidP="00100B87">
      <w:pPr>
        <w:jc w:val="both"/>
        <w:rPr>
          <w:b/>
          <w:bCs/>
          <w:color w:val="000000"/>
          <w:sz w:val="23"/>
          <w:szCs w:val="23"/>
        </w:rPr>
      </w:pPr>
    </w:p>
    <w:p w:rsidR="009D4A59" w:rsidRDefault="009D4A59" w:rsidP="00100B87">
      <w:pPr>
        <w:jc w:val="both"/>
        <w:rPr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jc w:val="center"/>
        <w:tblInd w:w="-1188" w:type="dxa"/>
        <w:tblLook w:val="04A0" w:firstRow="1" w:lastRow="0" w:firstColumn="1" w:lastColumn="0" w:noHBand="0" w:noVBand="1"/>
      </w:tblPr>
      <w:tblGrid>
        <w:gridCol w:w="3726"/>
        <w:gridCol w:w="7146"/>
      </w:tblGrid>
      <w:tr w:rsidR="000963A4" w:rsidTr="00912450">
        <w:trPr>
          <w:jc w:val="center"/>
        </w:trPr>
        <w:tc>
          <w:tcPr>
            <w:tcW w:w="10872" w:type="dxa"/>
            <w:gridSpan w:val="2"/>
          </w:tcPr>
          <w:p w:rsidR="00844276" w:rsidRPr="00720A9E" w:rsidRDefault="000963A4" w:rsidP="000146D2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s with Disabilities</w:t>
            </w:r>
          </w:p>
        </w:tc>
      </w:tr>
      <w:tr w:rsidR="000963A4" w:rsidTr="00DD739F">
        <w:trPr>
          <w:jc w:val="center"/>
        </w:trPr>
        <w:tc>
          <w:tcPr>
            <w:tcW w:w="3726" w:type="dxa"/>
          </w:tcPr>
          <w:p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Identification</w:t>
            </w:r>
          </w:p>
          <w:p w:rsidR="000963A4" w:rsidRDefault="00846C22" w:rsidP="000146D2">
            <w:pPr>
              <w:rPr>
                <w:b/>
                <w:bCs/>
                <w:color w:val="00000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Describ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how the schoo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identif</w:t>
            </w:r>
            <w:r w:rsidR="00FB4586">
              <w:rPr>
                <w:bCs/>
                <w:i/>
                <w:color w:val="000000"/>
                <w:sz w:val="20"/>
                <w:szCs w:val="20"/>
              </w:rPr>
              <w:t>i</w:t>
            </w:r>
            <w:r>
              <w:rPr>
                <w:bCs/>
                <w:i/>
                <w:color w:val="000000"/>
                <w:sz w:val="20"/>
                <w:szCs w:val="20"/>
              </w:rPr>
              <w:t>e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0146D2">
              <w:rPr>
                <w:bCs/>
                <w:i/>
                <w:color w:val="000000"/>
                <w:sz w:val="20"/>
                <w:szCs w:val="20"/>
              </w:rPr>
              <w:t>students with disabilities</w:t>
            </w:r>
            <w:r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46" w:type="dxa"/>
          </w:tcPr>
          <w:p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:rsidTr="00DD739F">
        <w:trPr>
          <w:jc w:val="center"/>
        </w:trPr>
        <w:tc>
          <w:tcPr>
            <w:tcW w:w="3726" w:type="dxa"/>
          </w:tcPr>
          <w:p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am</w:t>
            </w:r>
          </w:p>
          <w:p w:rsidR="000963A4" w:rsidRPr="00846C22" w:rsidRDefault="00846C22" w:rsidP="009D4A59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846C22">
              <w:rPr>
                <w:bCs/>
                <w:i/>
                <w:color w:val="000000"/>
                <w:sz w:val="20"/>
                <w:szCs w:val="20"/>
              </w:rPr>
              <w:t>Describe the special educa</w:t>
            </w:r>
            <w:r w:rsidR="009D4A59">
              <w:rPr>
                <w:bCs/>
                <w:i/>
                <w:color w:val="000000"/>
                <w:sz w:val="20"/>
                <w:szCs w:val="20"/>
              </w:rPr>
              <w:t>tion program(s) at your school including the types of services the school provides.</w:t>
            </w:r>
          </w:p>
        </w:tc>
        <w:tc>
          <w:tcPr>
            <w:tcW w:w="7146" w:type="dxa"/>
          </w:tcPr>
          <w:p w:rsidR="000963A4" w:rsidRPr="00AD49A7" w:rsidRDefault="000963A4" w:rsidP="000963A4">
            <w:pPr>
              <w:ind w:right="-90"/>
              <w:rPr>
                <w:bCs/>
                <w:i/>
                <w:color w:val="000000"/>
                <w:sz w:val="22"/>
                <w:szCs w:val="22"/>
                <w:vertAlign w:val="superscript"/>
              </w:rPr>
            </w:pPr>
          </w:p>
        </w:tc>
      </w:tr>
      <w:tr w:rsidR="000963A4" w:rsidTr="00DD739F">
        <w:trPr>
          <w:jc w:val="center"/>
        </w:trPr>
        <w:tc>
          <w:tcPr>
            <w:tcW w:w="3726" w:type="dxa"/>
          </w:tcPr>
          <w:p w:rsidR="00846C22" w:rsidRDefault="00846C22" w:rsidP="00846C22">
            <w:pPr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Staff</w:t>
            </w:r>
          </w:p>
          <w:p w:rsidR="00912450" w:rsidRDefault="00912450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:rsidR="00846C22" w:rsidRDefault="00846C22" w:rsidP="00846C22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O</w:t>
            </w:r>
            <w:r>
              <w:rPr>
                <w:bCs/>
                <w:i/>
                <w:color w:val="000000"/>
                <w:sz w:val="20"/>
                <w:szCs w:val="20"/>
              </w:rPr>
              <w:t>versee</w:t>
            </w:r>
            <w:r w:rsidRPr="004268B6">
              <w:rPr>
                <w:bCs/>
                <w:i/>
                <w:color w:val="000000"/>
                <w:sz w:val="20"/>
                <w:szCs w:val="20"/>
              </w:rPr>
              <w:t xml:space="preserve"> the program</w:t>
            </w:r>
          </w:p>
          <w:p w:rsidR="000963A4" w:rsidRPr="00846C22" w:rsidRDefault="00846C22" w:rsidP="00846C22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Provide mandated services</w:t>
            </w:r>
          </w:p>
        </w:tc>
        <w:tc>
          <w:tcPr>
            <w:tcW w:w="7146" w:type="dxa"/>
          </w:tcPr>
          <w:p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:rsidTr="00DD739F">
        <w:trPr>
          <w:jc w:val="center"/>
        </w:trPr>
        <w:tc>
          <w:tcPr>
            <w:tcW w:w="3726" w:type="dxa"/>
          </w:tcPr>
          <w:p w:rsidR="00846C22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ess Monitoring</w:t>
            </w:r>
          </w:p>
          <w:p w:rsidR="000963A4" w:rsidRDefault="00846C22" w:rsidP="000146D2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how the school monitors the ongoing progress of </w:t>
            </w:r>
            <w:r w:rsidR="000146D2">
              <w:rPr>
                <w:bCs/>
                <w:i/>
                <w:color w:val="000000"/>
                <w:sz w:val="20"/>
                <w:szCs w:val="20"/>
              </w:rPr>
              <w:t>students with disabilities</w:t>
            </w:r>
            <w:r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46" w:type="dxa"/>
          </w:tcPr>
          <w:p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:rsidTr="00DD739F">
        <w:trPr>
          <w:jc w:val="center"/>
        </w:trPr>
        <w:tc>
          <w:tcPr>
            <w:tcW w:w="3726" w:type="dxa"/>
          </w:tcPr>
          <w:p w:rsidR="00846C22" w:rsidRDefault="00846C22" w:rsidP="00846C22">
            <w:pPr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Coordination</w:t>
            </w:r>
          </w:p>
          <w:p w:rsidR="000963A4" w:rsidRDefault="00846C22" w:rsidP="00846C22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</w:t>
            </w:r>
            <w:r>
              <w:rPr>
                <w:bCs/>
                <w:i/>
                <w:color w:val="000000"/>
                <w:sz w:val="20"/>
                <w:szCs w:val="20"/>
              </w:rPr>
              <w:t>how th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general education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lastRenderedPageBreak/>
              <w:t xml:space="preserve">teachers and 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special education providers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coordinate their efforts.</w:t>
            </w:r>
          </w:p>
        </w:tc>
        <w:tc>
          <w:tcPr>
            <w:tcW w:w="7146" w:type="dxa"/>
          </w:tcPr>
          <w:p w:rsidR="000963A4" w:rsidRPr="00720A9E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0963A4" w:rsidTr="00DD739F">
        <w:trPr>
          <w:jc w:val="center"/>
        </w:trPr>
        <w:tc>
          <w:tcPr>
            <w:tcW w:w="3726" w:type="dxa"/>
          </w:tcPr>
          <w:p w:rsidR="00846C22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lastRenderedPageBreak/>
              <w:t>Professional Development</w:t>
            </w:r>
          </w:p>
          <w:p w:rsidR="000963A4" w:rsidRDefault="00846C22" w:rsidP="00846C22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the professional development staff </w:t>
            </w:r>
            <w:r w:rsidR="00912450" w:rsidRPr="00912450">
              <w:rPr>
                <w:bCs/>
                <w:i/>
                <w:noProof/>
                <w:color w:val="000000"/>
                <w:sz w:val="20"/>
                <w:szCs w:val="20"/>
              </w:rPr>
              <w:t>me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 xml:space="preserve">mbers 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 related to the special education program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46" w:type="dxa"/>
          </w:tcPr>
          <w:p w:rsidR="000963A4" w:rsidRPr="000963A4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</w:tbl>
    <w:p w:rsidR="00720A9E" w:rsidRDefault="00720A9E" w:rsidP="00100B87">
      <w:pPr>
        <w:jc w:val="both"/>
        <w:rPr>
          <w:b/>
          <w:bCs/>
          <w:color w:val="000000"/>
          <w:sz w:val="23"/>
          <w:szCs w:val="23"/>
        </w:rPr>
      </w:pPr>
    </w:p>
    <w:p w:rsidR="00846C22" w:rsidRDefault="00846C22" w:rsidP="00100B87">
      <w:pPr>
        <w:jc w:val="both"/>
        <w:rPr>
          <w:b/>
          <w:bCs/>
          <w:color w:val="000000"/>
          <w:sz w:val="23"/>
          <w:szCs w:val="23"/>
        </w:rPr>
      </w:pPr>
    </w:p>
    <w:p w:rsidR="00FB4586" w:rsidRDefault="00FB4586" w:rsidP="00100B87">
      <w:pPr>
        <w:jc w:val="both"/>
        <w:rPr>
          <w:b/>
          <w:bCs/>
          <w:color w:val="000000"/>
          <w:sz w:val="23"/>
          <w:szCs w:val="23"/>
        </w:rPr>
      </w:pPr>
    </w:p>
    <w:p w:rsidR="00FB4586" w:rsidRDefault="00FB4586" w:rsidP="00100B87">
      <w:pPr>
        <w:jc w:val="both"/>
        <w:rPr>
          <w:b/>
          <w:bCs/>
          <w:color w:val="000000"/>
          <w:sz w:val="23"/>
          <w:szCs w:val="23"/>
        </w:rPr>
      </w:pPr>
    </w:p>
    <w:p w:rsidR="00846C22" w:rsidRDefault="00846C22" w:rsidP="00100B87">
      <w:pPr>
        <w:jc w:val="both"/>
        <w:rPr>
          <w:b/>
          <w:bCs/>
          <w:color w:val="000000"/>
          <w:sz w:val="23"/>
          <w:szCs w:val="23"/>
        </w:rPr>
      </w:pPr>
    </w:p>
    <w:p w:rsidR="00846C22" w:rsidRDefault="00846C22" w:rsidP="00100B87">
      <w:pPr>
        <w:jc w:val="both"/>
        <w:rPr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jc w:val="center"/>
        <w:tblInd w:w="-1138" w:type="dxa"/>
        <w:tblLook w:val="04A0" w:firstRow="1" w:lastRow="0" w:firstColumn="1" w:lastColumn="0" w:noHBand="0" w:noVBand="1"/>
      </w:tblPr>
      <w:tblGrid>
        <w:gridCol w:w="3714"/>
        <w:gridCol w:w="7133"/>
      </w:tblGrid>
      <w:tr w:rsidR="000963A4" w:rsidTr="00912450">
        <w:trPr>
          <w:jc w:val="center"/>
        </w:trPr>
        <w:tc>
          <w:tcPr>
            <w:tcW w:w="10847" w:type="dxa"/>
            <w:gridSpan w:val="2"/>
          </w:tcPr>
          <w:p w:rsidR="000963A4" w:rsidRPr="00720A9E" w:rsidRDefault="000963A4" w:rsidP="00FB4586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English Language Learners</w:t>
            </w:r>
            <w:r w:rsidR="00846C22">
              <w:rPr>
                <w:b/>
                <w:bCs/>
                <w:color w:val="000000"/>
              </w:rPr>
              <w:t xml:space="preserve"> (“ELLs”)</w:t>
            </w:r>
          </w:p>
        </w:tc>
      </w:tr>
      <w:tr w:rsidR="000963A4" w:rsidTr="00DD739F">
        <w:trPr>
          <w:jc w:val="center"/>
        </w:trPr>
        <w:tc>
          <w:tcPr>
            <w:tcW w:w="3714" w:type="dxa"/>
          </w:tcPr>
          <w:p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Identification</w:t>
            </w:r>
          </w:p>
          <w:p w:rsidR="000963A4" w:rsidRDefault="00846C22" w:rsidP="00846C22">
            <w:pPr>
              <w:jc w:val="both"/>
              <w:rPr>
                <w:b/>
                <w:bCs/>
                <w:color w:val="00000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Describ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how the schoo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identif</w:t>
            </w:r>
            <w:r w:rsidR="00FB4586">
              <w:rPr>
                <w:bCs/>
                <w:i/>
                <w:color w:val="000000"/>
                <w:sz w:val="20"/>
                <w:szCs w:val="20"/>
              </w:rPr>
              <w:t>i</w:t>
            </w:r>
            <w:r>
              <w:rPr>
                <w:bCs/>
                <w:i/>
                <w:color w:val="000000"/>
                <w:sz w:val="20"/>
                <w:szCs w:val="20"/>
              </w:rPr>
              <w:t>e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ELLs.</w:t>
            </w:r>
          </w:p>
        </w:tc>
        <w:tc>
          <w:tcPr>
            <w:tcW w:w="7133" w:type="dxa"/>
          </w:tcPr>
          <w:p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:rsidTr="00DD739F">
        <w:trPr>
          <w:jc w:val="center"/>
        </w:trPr>
        <w:tc>
          <w:tcPr>
            <w:tcW w:w="3714" w:type="dxa"/>
          </w:tcPr>
          <w:p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am</w:t>
            </w:r>
          </w:p>
          <w:p w:rsidR="0050146D" w:rsidRDefault="00846C22" w:rsidP="0050146D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 xml:space="preserve">Describe the ELL program(s) at your school.  </w:t>
            </w:r>
          </w:p>
          <w:p w:rsidR="000963A4" w:rsidRPr="0050146D" w:rsidRDefault="00846C22" w:rsidP="0050146D">
            <w:pPr>
              <w:pStyle w:val="ListParagraph"/>
              <w:numPr>
                <w:ilvl w:val="0"/>
                <w:numId w:val="4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>If specific commercial programs are used, describe each program.</w:t>
            </w:r>
          </w:p>
        </w:tc>
        <w:tc>
          <w:tcPr>
            <w:tcW w:w="7133" w:type="dxa"/>
          </w:tcPr>
          <w:p w:rsidR="000963A4" w:rsidRPr="00AD49A7" w:rsidRDefault="000963A4" w:rsidP="000963A4">
            <w:pPr>
              <w:ind w:right="-90"/>
              <w:rPr>
                <w:bCs/>
                <w:i/>
                <w:color w:val="000000"/>
                <w:sz w:val="22"/>
                <w:szCs w:val="22"/>
                <w:vertAlign w:val="superscript"/>
              </w:rPr>
            </w:pPr>
          </w:p>
        </w:tc>
      </w:tr>
      <w:tr w:rsidR="000963A4" w:rsidTr="00DD739F">
        <w:trPr>
          <w:jc w:val="center"/>
        </w:trPr>
        <w:tc>
          <w:tcPr>
            <w:tcW w:w="3714" w:type="dxa"/>
          </w:tcPr>
          <w:p w:rsidR="00846C22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Staff</w:t>
            </w:r>
          </w:p>
          <w:p w:rsidR="00912450" w:rsidRDefault="00912450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:rsidR="0050146D" w:rsidRDefault="00846C22" w:rsidP="0050146D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>Oversee the program</w:t>
            </w:r>
          </w:p>
          <w:p w:rsidR="000963A4" w:rsidRPr="0050146D" w:rsidRDefault="0050146D" w:rsidP="0050146D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Deliver the</w:t>
            </w:r>
            <w:r w:rsidR="00846C22" w:rsidRPr="0050146D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ELL services</w:t>
            </w:r>
          </w:p>
        </w:tc>
        <w:tc>
          <w:tcPr>
            <w:tcW w:w="7133" w:type="dxa"/>
          </w:tcPr>
          <w:p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:rsidTr="00DD739F">
        <w:trPr>
          <w:jc w:val="center"/>
        </w:trPr>
        <w:tc>
          <w:tcPr>
            <w:tcW w:w="3714" w:type="dxa"/>
          </w:tcPr>
          <w:p w:rsidR="0050146D" w:rsidRDefault="0050146D" w:rsidP="0050146D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ess Monitoring</w:t>
            </w:r>
          </w:p>
          <w:p w:rsidR="000963A4" w:rsidRDefault="0050146D" w:rsidP="0050146D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how the school monitors the ongoing progress of </w:t>
            </w:r>
            <w:r>
              <w:rPr>
                <w:bCs/>
                <w:i/>
                <w:color w:val="000000"/>
                <w:sz w:val="20"/>
                <w:szCs w:val="20"/>
              </w:rPr>
              <w:t>ELLs.</w:t>
            </w:r>
          </w:p>
        </w:tc>
        <w:tc>
          <w:tcPr>
            <w:tcW w:w="7133" w:type="dxa"/>
          </w:tcPr>
          <w:p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:rsidTr="00DD739F">
        <w:trPr>
          <w:jc w:val="center"/>
        </w:trPr>
        <w:tc>
          <w:tcPr>
            <w:tcW w:w="3714" w:type="dxa"/>
          </w:tcPr>
          <w:p w:rsidR="0050146D" w:rsidRDefault="0050146D" w:rsidP="0050146D">
            <w:pPr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Coordination</w:t>
            </w:r>
          </w:p>
          <w:p w:rsidR="000963A4" w:rsidRDefault="0050146D" w:rsidP="0050146D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</w:t>
            </w:r>
            <w:r>
              <w:rPr>
                <w:bCs/>
                <w:i/>
                <w:color w:val="000000"/>
                <w:sz w:val="20"/>
                <w:szCs w:val="20"/>
              </w:rPr>
              <w:t>how th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general education teachers and 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ELL providers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coordinate their efforts.</w:t>
            </w:r>
          </w:p>
        </w:tc>
        <w:tc>
          <w:tcPr>
            <w:tcW w:w="7133" w:type="dxa"/>
          </w:tcPr>
          <w:p w:rsidR="000963A4" w:rsidRPr="00720A9E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0963A4" w:rsidTr="00DD739F">
        <w:trPr>
          <w:jc w:val="center"/>
        </w:trPr>
        <w:tc>
          <w:tcPr>
            <w:tcW w:w="3714" w:type="dxa"/>
          </w:tcPr>
          <w:p w:rsidR="0050146D" w:rsidRDefault="0050146D" w:rsidP="0050146D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fessional Development</w:t>
            </w:r>
          </w:p>
          <w:p w:rsidR="000963A4" w:rsidRDefault="0050146D" w:rsidP="0050146D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>Describe th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e professional development staff member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 related to the ELL program.</w:t>
            </w:r>
          </w:p>
        </w:tc>
        <w:tc>
          <w:tcPr>
            <w:tcW w:w="7133" w:type="dxa"/>
          </w:tcPr>
          <w:p w:rsidR="000963A4" w:rsidRPr="000963A4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</w:tbl>
    <w:p w:rsidR="00E901B3" w:rsidRDefault="00E901B3"/>
    <w:sectPr w:rsidR="00E901B3" w:rsidSect="00FB4586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0463" w:rsidRDefault="00C60463" w:rsidP="00100B87">
      <w:r>
        <w:separator/>
      </w:r>
    </w:p>
  </w:endnote>
  <w:endnote w:type="continuationSeparator" w:id="0">
    <w:p w:rsidR="00C60463" w:rsidRDefault="00C60463" w:rsidP="00100B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0463" w:rsidRDefault="00C60463" w:rsidP="00100B87">
      <w:r>
        <w:separator/>
      </w:r>
    </w:p>
  </w:footnote>
  <w:footnote w:type="continuationSeparator" w:id="0">
    <w:p w:rsidR="00C60463" w:rsidRDefault="00C60463" w:rsidP="00100B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2B70" w:rsidRDefault="005A2B70" w:rsidP="005A2B70">
    <w:pPr>
      <w:pStyle w:val="Header"/>
      <w:jc w:val="center"/>
    </w:pPr>
    <w:r>
      <w:rPr>
        <w:noProof/>
      </w:rPr>
      <w:drawing>
        <wp:inline distT="0" distB="0" distL="0" distR="0" wp14:anchorId="28260A21" wp14:editId="565F6776">
          <wp:extent cx="2182483" cy="728884"/>
          <wp:effectExtent l="0" t="0" r="0" b="0"/>
          <wp:docPr id="2" name="Picture 1" descr="charter schools logo bw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harter schools logo bw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190409" cy="731531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962C82"/>
    <w:multiLevelType w:val="hybridMultilevel"/>
    <w:tmpl w:val="5FDC10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8D93D85"/>
    <w:multiLevelType w:val="hybridMultilevel"/>
    <w:tmpl w:val="0046B6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A3B5ADA"/>
    <w:multiLevelType w:val="hybridMultilevel"/>
    <w:tmpl w:val="565A3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BFE25A9"/>
    <w:multiLevelType w:val="hybridMultilevel"/>
    <w:tmpl w:val="07440C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FBB7DA1"/>
    <w:multiLevelType w:val="hybridMultilevel"/>
    <w:tmpl w:val="C72C7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K3NDQwNzIwMDAxMzJX0lEKTi0uzszPAymwrAUAhoSA0CwAAAA="/>
  </w:docVars>
  <w:rsids>
    <w:rsidRoot w:val="00100B87"/>
    <w:rsid w:val="000146D2"/>
    <w:rsid w:val="000963A4"/>
    <w:rsid w:val="000F1712"/>
    <w:rsid w:val="00100B87"/>
    <w:rsid w:val="00155DEF"/>
    <w:rsid w:val="002146BA"/>
    <w:rsid w:val="00226C80"/>
    <w:rsid w:val="0023393A"/>
    <w:rsid w:val="003B129D"/>
    <w:rsid w:val="003B2F6F"/>
    <w:rsid w:val="004268B6"/>
    <w:rsid w:val="004D628A"/>
    <w:rsid w:val="0050146D"/>
    <w:rsid w:val="005359C4"/>
    <w:rsid w:val="00560F93"/>
    <w:rsid w:val="005A2B70"/>
    <w:rsid w:val="0060509D"/>
    <w:rsid w:val="00642FCD"/>
    <w:rsid w:val="00645514"/>
    <w:rsid w:val="006D0AB4"/>
    <w:rsid w:val="006E6729"/>
    <w:rsid w:val="00720A9E"/>
    <w:rsid w:val="007A624C"/>
    <w:rsid w:val="00844276"/>
    <w:rsid w:val="00846C22"/>
    <w:rsid w:val="00886604"/>
    <w:rsid w:val="0090705D"/>
    <w:rsid w:val="00912450"/>
    <w:rsid w:val="009C54C1"/>
    <w:rsid w:val="009D4A59"/>
    <w:rsid w:val="00A24B47"/>
    <w:rsid w:val="00A40F8C"/>
    <w:rsid w:val="00A73189"/>
    <w:rsid w:val="00AD49A7"/>
    <w:rsid w:val="00B15D5B"/>
    <w:rsid w:val="00B33806"/>
    <w:rsid w:val="00B6167B"/>
    <w:rsid w:val="00B65156"/>
    <w:rsid w:val="00C42EEE"/>
    <w:rsid w:val="00C60463"/>
    <w:rsid w:val="00C7449A"/>
    <w:rsid w:val="00CD438C"/>
    <w:rsid w:val="00D917DC"/>
    <w:rsid w:val="00D91E23"/>
    <w:rsid w:val="00DD739F"/>
    <w:rsid w:val="00E901B3"/>
    <w:rsid w:val="00EE25C8"/>
    <w:rsid w:val="00FB4586"/>
    <w:rsid w:val="00FD2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0B8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00B87"/>
    <w:rPr>
      <w:rFonts w:ascii="Times New Roman" w:eastAsia="Times New Roman" w:hAnsi="Times New Roman" w:cs="Times New Roman"/>
      <w:sz w:val="23"/>
      <w:szCs w:val="23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0B87"/>
    <w:rPr>
      <w:rFonts w:ascii="Times New Roman" w:eastAsia="Times New Roman" w:hAnsi="Times New Roman" w:cs="Times New Roman"/>
      <w:sz w:val="23"/>
      <w:szCs w:val="23"/>
    </w:rPr>
  </w:style>
  <w:style w:type="character" w:styleId="FootnoteReference">
    <w:name w:val="footnote reference"/>
    <w:basedOn w:val="DefaultParagraphFont"/>
    <w:uiPriority w:val="99"/>
    <w:semiHidden/>
    <w:unhideWhenUsed/>
    <w:rsid w:val="00100B87"/>
    <w:rPr>
      <w:vertAlign w:val="superscript"/>
    </w:rPr>
  </w:style>
  <w:style w:type="table" w:styleId="TableGrid">
    <w:name w:val="Table Grid"/>
    <w:basedOn w:val="TableNormal"/>
    <w:uiPriority w:val="59"/>
    <w:rsid w:val="00100B87"/>
    <w:pPr>
      <w:spacing w:after="0" w:line="240" w:lineRule="auto"/>
    </w:pPr>
    <w:rPr>
      <w:rFonts w:eastAsia="Times New Roman" w:cstheme="minorHAnsi"/>
      <w:sz w:val="23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2B70"/>
  </w:style>
  <w:style w:type="paragraph" w:styleId="Footer">
    <w:name w:val="footer"/>
    <w:basedOn w:val="Normal"/>
    <w:link w:val="Foot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2B70"/>
  </w:style>
  <w:style w:type="paragraph" w:styleId="BalloonText">
    <w:name w:val="Balloon Text"/>
    <w:basedOn w:val="Normal"/>
    <w:link w:val="BalloonTextChar"/>
    <w:uiPriority w:val="99"/>
    <w:semiHidden/>
    <w:unhideWhenUsed/>
    <w:rsid w:val="005A2B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B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68B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0B8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00B87"/>
    <w:rPr>
      <w:rFonts w:ascii="Times New Roman" w:eastAsia="Times New Roman" w:hAnsi="Times New Roman" w:cs="Times New Roman"/>
      <w:sz w:val="23"/>
      <w:szCs w:val="23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0B87"/>
    <w:rPr>
      <w:rFonts w:ascii="Times New Roman" w:eastAsia="Times New Roman" w:hAnsi="Times New Roman" w:cs="Times New Roman"/>
      <w:sz w:val="23"/>
      <w:szCs w:val="23"/>
    </w:rPr>
  </w:style>
  <w:style w:type="character" w:styleId="FootnoteReference">
    <w:name w:val="footnote reference"/>
    <w:basedOn w:val="DefaultParagraphFont"/>
    <w:uiPriority w:val="99"/>
    <w:semiHidden/>
    <w:unhideWhenUsed/>
    <w:rsid w:val="00100B87"/>
    <w:rPr>
      <w:vertAlign w:val="superscript"/>
    </w:rPr>
  </w:style>
  <w:style w:type="table" w:styleId="TableGrid">
    <w:name w:val="Table Grid"/>
    <w:basedOn w:val="TableNormal"/>
    <w:uiPriority w:val="59"/>
    <w:rsid w:val="00100B87"/>
    <w:pPr>
      <w:spacing w:after="0" w:line="240" w:lineRule="auto"/>
    </w:pPr>
    <w:rPr>
      <w:rFonts w:eastAsia="Times New Roman" w:cstheme="minorHAnsi"/>
      <w:sz w:val="23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2B70"/>
  </w:style>
  <w:style w:type="paragraph" w:styleId="Footer">
    <w:name w:val="footer"/>
    <w:basedOn w:val="Normal"/>
    <w:link w:val="Foot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2B70"/>
  </w:style>
  <w:style w:type="paragraph" w:styleId="BalloonText">
    <w:name w:val="Balloon Text"/>
    <w:basedOn w:val="Normal"/>
    <w:link w:val="BalloonTextChar"/>
    <w:uiPriority w:val="99"/>
    <w:semiHidden/>
    <w:unhideWhenUsed/>
    <w:rsid w:val="005A2B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B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68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84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://www.newyorkcharter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2A8A8-2E88-4886-AF54-74AB500DD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University of New York</Company>
  <LinksUpToDate>false</LinksUpToDate>
  <CharactersWithSpaces>3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pbeaa</dc:creator>
  <cp:lastModifiedBy>andrew.kile@suny.edu</cp:lastModifiedBy>
  <cp:revision>2</cp:revision>
  <dcterms:created xsi:type="dcterms:W3CDTF">2018-02-27T22:11:00Z</dcterms:created>
  <dcterms:modified xsi:type="dcterms:W3CDTF">2018-02-27T22:11:00Z</dcterms:modified>
</cp:coreProperties>
</file>